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04E29" w14:textId="2D9E7C3D" w:rsidR="00342B4D" w:rsidRDefault="00342B4D">
      <w:r>
        <w:t>Text: Romans 5:1-11</w:t>
      </w:r>
    </w:p>
    <w:p w14:paraId="34110774" w14:textId="101D6661" w:rsidR="00342B4D" w:rsidRDefault="00342B4D">
      <w:r w:rsidRPr="00342B4D">
        <w:rPr>
          <w:b/>
          <w:bCs/>
          <w:u w:val="single"/>
        </w:rPr>
        <w:t>Intro</w:t>
      </w:r>
    </w:p>
    <w:p w14:paraId="2976617B" w14:textId="6A6A8DEC" w:rsidR="00342B4D" w:rsidRPr="00342B4D" w:rsidRDefault="00342B4D">
      <w:pPr>
        <w:rPr>
          <w:b/>
          <w:bCs/>
        </w:rPr>
      </w:pPr>
      <w:r w:rsidRPr="00342B4D">
        <w:rPr>
          <w:b/>
          <w:bCs/>
        </w:rPr>
        <w:t xml:space="preserve">If someone had to describe one definitive trait or attribute about your character or personality, what would they say? </w:t>
      </w:r>
    </w:p>
    <w:p w14:paraId="0061DC8B" w14:textId="52ED5820" w:rsidR="00342B4D" w:rsidRDefault="00342B4D">
      <w:pPr>
        <w:rPr>
          <w:b/>
          <w:bCs/>
        </w:rPr>
      </w:pPr>
      <w:r w:rsidRPr="00342B4D">
        <w:rPr>
          <w:b/>
          <w:bCs/>
        </w:rPr>
        <w:t xml:space="preserve">What about Christianity excites you the most?/What about the faith makes it valuable to you? </w:t>
      </w:r>
    </w:p>
    <w:p w14:paraId="765AA900" w14:textId="77777777" w:rsidR="00342B4D" w:rsidRPr="00342B4D" w:rsidRDefault="00342B4D">
      <w:pPr>
        <w:rPr>
          <w:b/>
          <w:bCs/>
        </w:rPr>
      </w:pPr>
    </w:p>
    <w:p w14:paraId="048F292C" w14:textId="7AA96CD3" w:rsidR="00342B4D" w:rsidRPr="00342B4D" w:rsidRDefault="00342B4D">
      <w:pPr>
        <w:rPr>
          <w:b/>
          <w:bCs/>
          <w:u w:val="single"/>
        </w:rPr>
      </w:pPr>
      <w:r w:rsidRPr="00342B4D">
        <w:rPr>
          <w:b/>
          <w:bCs/>
          <w:u w:val="single"/>
        </w:rPr>
        <w:t>Worship</w:t>
      </w:r>
    </w:p>
    <w:p w14:paraId="6C94A2C8" w14:textId="65D8E33F" w:rsidR="00342B4D" w:rsidRPr="00342B4D" w:rsidRDefault="00342B4D">
      <w:pPr>
        <w:rPr>
          <w:b/>
          <w:bCs/>
        </w:rPr>
      </w:pPr>
      <w:r w:rsidRPr="00342B4D">
        <w:rPr>
          <w:b/>
          <w:bCs/>
        </w:rPr>
        <w:t xml:space="preserve">What was something about the worship service that you would be excited to bring someone you know to experience? </w:t>
      </w:r>
    </w:p>
    <w:p w14:paraId="4C92CF4A" w14:textId="4985652E" w:rsidR="00342B4D" w:rsidRPr="00342B4D" w:rsidRDefault="00342B4D">
      <w:pPr>
        <w:rPr>
          <w:b/>
          <w:bCs/>
        </w:rPr>
      </w:pPr>
      <w:r w:rsidRPr="00342B4D">
        <w:rPr>
          <w:b/>
          <w:bCs/>
        </w:rPr>
        <w:t>How were you fed by worship this week?</w:t>
      </w:r>
    </w:p>
    <w:p w14:paraId="1D877C24" w14:textId="0F125BFD" w:rsidR="00342B4D" w:rsidRDefault="00342B4D">
      <w:pPr>
        <w:rPr>
          <w:b/>
          <w:bCs/>
        </w:rPr>
      </w:pPr>
      <w:r w:rsidRPr="00342B4D">
        <w:rPr>
          <w:b/>
          <w:bCs/>
        </w:rPr>
        <w:t xml:space="preserve">What challenges did you face as you worshiped this week? </w:t>
      </w:r>
    </w:p>
    <w:p w14:paraId="4E5FBD78" w14:textId="77777777" w:rsidR="00342B4D" w:rsidRPr="00342B4D" w:rsidRDefault="00342B4D">
      <w:pPr>
        <w:rPr>
          <w:b/>
          <w:bCs/>
        </w:rPr>
      </w:pPr>
    </w:p>
    <w:p w14:paraId="6309F7A6" w14:textId="1407BD95" w:rsidR="00342B4D" w:rsidRPr="00342B4D" w:rsidRDefault="00342B4D">
      <w:pPr>
        <w:rPr>
          <w:b/>
          <w:bCs/>
          <w:u w:val="single"/>
        </w:rPr>
      </w:pPr>
      <w:r w:rsidRPr="00342B4D">
        <w:rPr>
          <w:b/>
          <w:bCs/>
          <w:u w:val="single"/>
        </w:rPr>
        <w:t>Study</w:t>
      </w:r>
    </w:p>
    <w:p w14:paraId="0800C883" w14:textId="483B19ED" w:rsidR="00342B4D" w:rsidRPr="00342B4D" w:rsidRDefault="00342B4D">
      <w:pPr>
        <w:rPr>
          <w:i/>
          <w:iCs/>
        </w:rPr>
      </w:pPr>
      <w:r>
        <w:rPr>
          <w:i/>
          <w:iCs/>
        </w:rPr>
        <w:t>These next two weeks</w:t>
      </w:r>
      <w:r w:rsidR="00BB00BE">
        <w:rPr>
          <w:i/>
          <w:iCs/>
        </w:rPr>
        <w:t>,</w:t>
      </w:r>
      <w:r>
        <w:rPr>
          <w:i/>
          <w:iCs/>
        </w:rPr>
        <w:t xml:space="preserve"> we are going to be reviewing our mission and values. Before discussing them, see if anyone in your group (who </w:t>
      </w:r>
      <w:proofErr w:type="gramStart"/>
      <w:r>
        <w:rPr>
          <w:i/>
          <w:iCs/>
        </w:rPr>
        <w:t>isn’t</w:t>
      </w:r>
      <w:proofErr w:type="gramEnd"/>
      <w:r>
        <w:rPr>
          <w:i/>
          <w:iCs/>
        </w:rPr>
        <w:t xml:space="preserve"> on staff) knows what they are. If you need a reminder, they are below. </w:t>
      </w:r>
    </w:p>
    <w:p w14:paraId="4DAFED81" w14:textId="3B0BC705" w:rsidR="00242D6A" w:rsidRDefault="00776F0C" w:rsidP="00776F0C">
      <w:pPr>
        <w:ind w:left="810"/>
      </w:pPr>
      <w:r>
        <w:rPr>
          <w:b/>
          <w:bCs/>
        </w:rPr>
        <w:t>Royal Redeemer’s Mission</w:t>
      </w:r>
      <w:r w:rsidR="00342B4D">
        <w:t>: Exchange everyday life for contagious Christian community</w:t>
      </w:r>
    </w:p>
    <w:p w14:paraId="1B37D549" w14:textId="7B064EC8" w:rsidR="00342B4D" w:rsidRPr="00342B4D" w:rsidRDefault="00342B4D">
      <w:pPr>
        <w:rPr>
          <w:b/>
          <w:bCs/>
        </w:rPr>
      </w:pPr>
      <w:r w:rsidRPr="00342B4D">
        <w:rPr>
          <w:b/>
          <w:bCs/>
        </w:rPr>
        <w:t>What does this mean to you? How have you grown in Christian community? How would you like to make it more contagious?</w:t>
      </w:r>
    </w:p>
    <w:p w14:paraId="2D66565F" w14:textId="6EC25451" w:rsidR="00342B4D" w:rsidRPr="00776F0C" w:rsidRDefault="00342B4D" w:rsidP="00342B4D">
      <w:pPr>
        <w:ind w:left="1440"/>
        <w:rPr>
          <w:b/>
          <w:bCs/>
        </w:rPr>
      </w:pPr>
      <w:r w:rsidRPr="00776F0C">
        <w:rPr>
          <w:b/>
          <w:bCs/>
        </w:rPr>
        <w:t>Values of Royal Redeemer:</w:t>
      </w:r>
    </w:p>
    <w:p w14:paraId="06E3D76D" w14:textId="6DCC2917" w:rsidR="00342B4D" w:rsidRDefault="00342B4D" w:rsidP="00342B4D">
      <w:pPr>
        <w:ind w:left="2160"/>
      </w:pPr>
      <w:r>
        <w:t>A love Worth Demonstrating</w:t>
      </w:r>
    </w:p>
    <w:p w14:paraId="64C02ED2" w14:textId="77777777" w:rsidR="00342B4D" w:rsidRDefault="00342B4D" w:rsidP="00342B4D">
      <w:pPr>
        <w:ind w:left="2160"/>
      </w:pPr>
      <w:r>
        <w:t>A Journey Worth Taking</w:t>
      </w:r>
    </w:p>
    <w:p w14:paraId="7029B12F" w14:textId="77777777" w:rsidR="00342B4D" w:rsidRDefault="00342B4D" w:rsidP="00342B4D">
      <w:pPr>
        <w:ind w:left="2160"/>
      </w:pPr>
      <w:r>
        <w:t>A Truth Worth Holding</w:t>
      </w:r>
    </w:p>
    <w:p w14:paraId="1C833CA5" w14:textId="77777777" w:rsidR="00342B4D" w:rsidRDefault="00342B4D" w:rsidP="00342B4D">
      <w:pPr>
        <w:ind w:left="2160"/>
      </w:pPr>
      <w:r>
        <w:t>A Message Worth Sharing</w:t>
      </w:r>
    </w:p>
    <w:p w14:paraId="10050997" w14:textId="13476C5F" w:rsidR="00342B4D" w:rsidRDefault="00342B4D" w:rsidP="00342B4D">
      <w:pPr>
        <w:ind w:left="2160"/>
      </w:pPr>
      <w:r>
        <w:t>A Joy Worth Living</w:t>
      </w:r>
    </w:p>
    <w:p w14:paraId="444AB8C9" w14:textId="61646E75" w:rsidR="00242D6A" w:rsidRDefault="00342B4D">
      <w:pPr>
        <w:rPr>
          <w:b/>
          <w:bCs/>
        </w:rPr>
      </w:pPr>
      <w:r w:rsidRPr="00342B4D">
        <w:rPr>
          <w:b/>
          <w:bCs/>
        </w:rPr>
        <w:t xml:space="preserve">Which of these values speaks to you the most? Which do you think we, as a church, express most clearly? Which one do you think we could be </w:t>
      </w:r>
      <w:r w:rsidR="00BB00BE">
        <w:rPr>
          <w:b/>
          <w:bCs/>
        </w:rPr>
        <w:t>more apparent</w:t>
      </w:r>
      <w:r w:rsidRPr="00342B4D">
        <w:rPr>
          <w:b/>
          <w:bCs/>
        </w:rPr>
        <w:t>?</w:t>
      </w:r>
    </w:p>
    <w:p w14:paraId="44CB4CAD" w14:textId="46495FC4" w:rsidR="00342B4D" w:rsidRDefault="00342B4D">
      <w:pPr>
        <w:rPr>
          <w:b/>
          <w:bCs/>
        </w:rPr>
      </w:pPr>
    </w:p>
    <w:p w14:paraId="07EBB0A8" w14:textId="77E4D753" w:rsidR="00342B4D" w:rsidRDefault="00342B4D">
      <w:pPr>
        <w:rPr>
          <w:b/>
          <w:bCs/>
        </w:rPr>
      </w:pPr>
    </w:p>
    <w:p w14:paraId="0FD44077" w14:textId="77777777" w:rsidR="00342B4D" w:rsidRPr="00342B4D" w:rsidRDefault="00342B4D">
      <w:pPr>
        <w:rPr>
          <w:b/>
          <w:bCs/>
        </w:rPr>
      </w:pPr>
    </w:p>
    <w:p w14:paraId="57844B74" w14:textId="531021F7" w:rsidR="00242D6A" w:rsidRDefault="00342B4D">
      <w:pPr>
        <w:rPr>
          <w:i/>
          <w:iCs/>
        </w:rPr>
      </w:pPr>
      <w:r>
        <w:rPr>
          <w:i/>
          <w:iCs/>
        </w:rPr>
        <w:t xml:space="preserve">At the heart of our values and the thing that makes them worth it is the gospel message. While </w:t>
      </w:r>
      <w:r w:rsidR="00BB00BE">
        <w:rPr>
          <w:i/>
          <w:iCs/>
        </w:rPr>
        <w:t>many passages</w:t>
      </w:r>
      <w:r>
        <w:rPr>
          <w:i/>
          <w:iCs/>
        </w:rPr>
        <w:t xml:space="preserve"> express the gospel of Christ clearly, few are as clear and forceful as Paul’s letter to the Romans. </w:t>
      </w:r>
    </w:p>
    <w:p w14:paraId="41536600" w14:textId="0542001C" w:rsidR="00342B4D" w:rsidRDefault="00342B4D">
      <w:pPr>
        <w:rPr>
          <w:i/>
          <w:iCs/>
        </w:rPr>
      </w:pPr>
      <w:r>
        <w:rPr>
          <w:i/>
          <w:iCs/>
        </w:rPr>
        <w:lastRenderedPageBreak/>
        <w:t>Read Romans 5:1-5</w:t>
      </w:r>
    </w:p>
    <w:p w14:paraId="45ED683C" w14:textId="0656E5FF" w:rsidR="00342B4D" w:rsidRDefault="00342B4D">
      <w:r w:rsidRPr="00342B4D">
        <w:rPr>
          <w:b/>
          <w:bCs/>
        </w:rPr>
        <w:t xml:space="preserve">How </w:t>
      </w:r>
      <w:r w:rsidR="00BB00BE">
        <w:rPr>
          <w:b/>
          <w:bCs/>
        </w:rPr>
        <w:t>does Christ transform us</w:t>
      </w:r>
      <w:r w:rsidRPr="00342B4D">
        <w:rPr>
          <w:b/>
          <w:bCs/>
        </w:rPr>
        <w:t>?</w:t>
      </w:r>
      <w:r>
        <w:t xml:space="preserve"> </w:t>
      </w:r>
      <w:r w:rsidRPr="00342B4D">
        <w:rPr>
          <w:b/>
          <w:bCs/>
        </w:rPr>
        <w:t xml:space="preserve">What does this do for our relationship with God? </w:t>
      </w:r>
      <w:r>
        <w:t>We are justified</w:t>
      </w:r>
      <w:r w:rsidR="00BB00BE">
        <w:t>,</w:t>
      </w:r>
      <w:r>
        <w:t xml:space="preserve"> and our relationship with God is set right. Because we stand in God’s grace</w:t>
      </w:r>
      <w:r w:rsidR="00BB00BE">
        <w:t>,</w:t>
      </w:r>
      <w:r>
        <w:t xml:space="preserve"> and because that grace comes to us through Christ, we can truly have peace.</w:t>
      </w:r>
    </w:p>
    <w:p w14:paraId="516ADE31" w14:textId="062CC982" w:rsidR="00342B4D" w:rsidRDefault="00342B4D">
      <w:r w:rsidRPr="00342B4D">
        <w:rPr>
          <w:b/>
          <w:bCs/>
        </w:rPr>
        <w:t xml:space="preserve"> What about these gifts make what we do worth it? </w:t>
      </w:r>
      <w:r>
        <w:t xml:space="preserve">Christ has given us hope beyond our short life on earth. Since our future is secure in Christ, we can focus on sharing that hope in what we say and do. </w:t>
      </w:r>
    </w:p>
    <w:p w14:paraId="3E7F4638" w14:textId="33B5B314" w:rsidR="00342B4D" w:rsidRPr="00342B4D" w:rsidRDefault="00342B4D">
      <w:r w:rsidRPr="00342B4D">
        <w:rPr>
          <w:rFonts w:cstheme="minorHAnsi"/>
          <w:b/>
          <w:bCs/>
        </w:rPr>
        <w:t>How has God used suffering as a tool for perseverance, character, and hope in your life?</w:t>
      </w:r>
    </w:p>
    <w:p w14:paraId="403DFEBF" w14:textId="5CA3CCD9"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b/>
          <w:bCs/>
          <w:sz w:val="22"/>
          <w:szCs w:val="22"/>
        </w:rPr>
      </w:pPr>
      <w:r w:rsidRPr="00342B4D">
        <w:rPr>
          <w:rFonts w:asciiTheme="minorHAnsi" w:hAnsiTheme="minorHAnsi" w:cstheme="minorHAnsi"/>
          <w:b/>
          <w:bCs/>
          <w:sz w:val="22"/>
          <w:szCs w:val="22"/>
        </w:rPr>
        <w:t>What does it look like when you find your confidence and joy in what God has done?</w:t>
      </w:r>
    </w:p>
    <w:p w14:paraId="5F528E0B" w14:textId="77777777"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i/>
          <w:iCs/>
          <w:sz w:val="22"/>
          <w:szCs w:val="22"/>
        </w:rPr>
      </w:pPr>
    </w:p>
    <w:p w14:paraId="12F67EB8" w14:textId="5CB9CF4C"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i/>
          <w:iCs/>
          <w:sz w:val="22"/>
          <w:szCs w:val="22"/>
        </w:rPr>
      </w:pPr>
      <w:r>
        <w:rPr>
          <w:rFonts w:asciiTheme="minorHAnsi" w:hAnsiTheme="minorHAnsi" w:cstheme="minorHAnsi"/>
          <w:i/>
          <w:iCs/>
          <w:sz w:val="22"/>
          <w:szCs w:val="22"/>
        </w:rPr>
        <w:t>Read Romans 5:6-11</w:t>
      </w:r>
    </w:p>
    <w:p w14:paraId="12056508" w14:textId="77777777" w:rsidR="00342B4D" w:rsidRP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sz w:val="22"/>
          <w:szCs w:val="22"/>
        </w:rPr>
      </w:pPr>
    </w:p>
    <w:p w14:paraId="2562B63C" w14:textId="402006CC"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sz w:val="22"/>
          <w:szCs w:val="22"/>
        </w:rPr>
      </w:pPr>
      <w:r>
        <w:rPr>
          <w:rFonts w:asciiTheme="minorHAnsi" w:hAnsiTheme="minorHAnsi" w:cstheme="minorHAnsi"/>
          <w:b/>
          <w:bCs/>
          <w:sz w:val="22"/>
          <w:szCs w:val="22"/>
        </w:rPr>
        <w:t>Can you think of anyone who has willingly sacrificed themselves for someone they considered good? What about someone they considered evil? Which one is Paul comparing us to?</w:t>
      </w:r>
      <w:r>
        <w:rPr>
          <w:rFonts w:asciiTheme="minorHAnsi" w:hAnsiTheme="minorHAnsi" w:cstheme="minorHAnsi"/>
          <w:sz w:val="22"/>
          <w:szCs w:val="22"/>
        </w:rPr>
        <w:t xml:space="preserve"> Sin</w:t>
      </w:r>
      <w:r w:rsidR="00BB00BE">
        <w:rPr>
          <w:rFonts w:asciiTheme="minorHAnsi" w:hAnsiTheme="minorHAnsi" w:cstheme="minorHAnsi"/>
          <w:sz w:val="22"/>
          <w:szCs w:val="22"/>
        </w:rPr>
        <w:t xml:space="preserve"> is anything</w:t>
      </w:r>
      <w:r>
        <w:rPr>
          <w:rFonts w:asciiTheme="minorHAnsi" w:hAnsiTheme="minorHAnsi" w:cstheme="minorHAnsi"/>
          <w:sz w:val="22"/>
          <w:szCs w:val="22"/>
        </w:rPr>
        <w:t xml:space="preserve"> actively</w:t>
      </w:r>
      <w:r w:rsidR="00BB00BE">
        <w:rPr>
          <w:rFonts w:asciiTheme="minorHAnsi" w:hAnsiTheme="minorHAnsi" w:cstheme="minorHAnsi"/>
          <w:sz w:val="22"/>
          <w:szCs w:val="22"/>
        </w:rPr>
        <w:t xml:space="preserve"> working</w:t>
      </w:r>
      <w:r>
        <w:rPr>
          <w:rFonts w:asciiTheme="minorHAnsi" w:hAnsiTheme="minorHAnsi" w:cstheme="minorHAnsi"/>
          <w:sz w:val="22"/>
          <w:szCs w:val="22"/>
        </w:rPr>
        <w:t xml:space="preserve"> against God</w:t>
      </w:r>
      <w:r w:rsidR="00BB00BE">
        <w:rPr>
          <w:rFonts w:asciiTheme="minorHAnsi" w:hAnsiTheme="minorHAnsi" w:cstheme="minorHAnsi"/>
          <w:sz w:val="22"/>
          <w:szCs w:val="22"/>
        </w:rPr>
        <w:t>,</w:t>
      </w:r>
      <w:r>
        <w:rPr>
          <w:rFonts w:asciiTheme="minorHAnsi" w:hAnsiTheme="minorHAnsi" w:cstheme="minorHAnsi"/>
          <w:sz w:val="22"/>
          <w:szCs w:val="22"/>
        </w:rPr>
        <w:t xml:space="preserve"> and so as sinners, we were God’s enemies.</w:t>
      </w:r>
      <w:r>
        <w:rPr>
          <w:rFonts w:asciiTheme="minorHAnsi" w:hAnsiTheme="minorHAnsi" w:cstheme="minorHAnsi"/>
          <w:b/>
          <w:bCs/>
          <w:sz w:val="22"/>
          <w:szCs w:val="22"/>
        </w:rPr>
        <w:t xml:space="preserve"> What is so shocking about what Christ did for the world? </w:t>
      </w:r>
      <w:r>
        <w:rPr>
          <w:rFonts w:asciiTheme="minorHAnsi" w:hAnsiTheme="minorHAnsi" w:cstheme="minorHAnsi"/>
          <w:i/>
          <w:iCs/>
          <w:sz w:val="22"/>
          <w:szCs w:val="22"/>
        </w:rPr>
        <w:t xml:space="preserve">Read Romans 5:8 </w:t>
      </w:r>
    </w:p>
    <w:p w14:paraId="5442D3E9" w14:textId="22C86711"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b/>
          <w:bCs/>
          <w:sz w:val="22"/>
          <w:szCs w:val="22"/>
        </w:rPr>
      </w:pPr>
    </w:p>
    <w:p w14:paraId="7D26AD58" w14:textId="568A7DFF" w:rsidR="00342B4D" w:rsidRP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b/>
          <w:bCs/>
          <w:sz w:val="22"/>
          <w:szCs w:val="22"/>
          <w:u w:val="single"/>
        </w:rPr>
      </w:pPr>
      <w:r w:rsidRPr="00342B4D">
        <w:rPr>
          <w:rFonts w:asciiTheme="minorHAnsi" w:hAnsiTheme="minorHAnsi" w:cstheme="minorHAnsi"/>
          <w:b/>
          <w:bCs/>
          <w:sz w:val="22"/>
          <w:szCs w:val="22"/>
          <w:u w:val="single"/>
        </w:rPr>
        <w:t>Reflection</w:t>
      </w:r>
    </w:p>
    <w:p w14:paraId="1A1075A8" w14:textId="77777777" w:rsidR="00342B4D" w:rsidRP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b/>
          <w:bCs/>
          <w:sz w:val="22"/>
          <w:szCs w:val="22"/>
        </w:rPr>
      </w:pPr>
    </w:p>
    <w:p w14:paraId="3816AD63" w14:textId="08180438" w:rsidR="00342B4D" w:rsidRDefault="00342B4D">
      <w:pPr>
        <w:rPr>
          <w:rFonts w:cstheme="minorHAnsi"/>
          <w:b/>
          <w:bCs/>
        </w:rPr>
      </w:pPr>
      <w:r>
        <w:rPr>
          <w:rFonts w:cstheme="minorHAnsi"/>
          <w:b/>
          <w:bCs/>
        </w:rPr>
        <w:t xml:space="preserve">How do you use the freedom you have in Christ? </w:t>
      </w:r>
    </w:p>
    <w:p w14:paraId="243FD246" w14:textId="77777777" w:rsidR="00342B4D" w:rsidRDefault="00342B4D" w:rsidP="00342B4D">
      <w:pPr>
        <w:pStyle w:val="NormalWeb"/>
        <w:shd w:val="clear" w:color="auto" w:fill="FFFFFF"/>
        <w:spacing w:before="0" w:beforeAutospacing="0" w:after="0" w:afterAutospacing="0" w:line="360" w:lineRule="atLeast"/>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How does Christ’s sacrifice shape your daily life? How do you see it affecting the life of the church? </w:t>
      </w:r>
    </w:p>
    <w:p w14:paraId="1C66866D" w14:textId="77777777" w:rsidR="00342B4D" w:rsidRPr="00342B4D" w:rsidRDefault="00342B4D">
      <w:pPr>
        <w:rPr>
          <w:rFonts w:cstheme="minorHAnsi"/>
          <w:b/>
          <w:bCs/>
        </w:rPr>
      </w:pPr>
    </w:p>
    <w:sectPr w:rsidR="00342B4D" w:rsidRPr="00342B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DMyNTKyNDY1MjNV0lEKTi0uzszPAykwrgUA97RfFywAAAA="/>
  </w:docVars>
  <w:rsids>
    <w:rsidRoot w:val="00242D6A"/>
    <w:rsid w:val="00242D6A"/>
    <w:rsid w:val="00342B4D"/>
    <w:rsid w:val="00776F0C"/>
    <w:rsid w:val="008C5E36"/>
    <w:rsid w:val="0099435D"/>
    <w:rsid w:val="00BB0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9E1C1"/>
  <w15:chartTrackingRefBased/>
  <w15:docId w15:val="{99C908DD-412D-4F40-BA93-B5D6FC8A8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2B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0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2</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arris</dc:creator>
  <cp:keywords/>
  <dc:description/>
  <cp:lastModifiedBy>Alex Harris</cp:lastModifiedBy>
  <cp:revision>3</cp:revision>
  <dcterms:created xsi:type="dcterms:W3CDTF">2020-11-06T06:04:00Z</dcterms:created>
  <dcterms:modified xsi:type="dcterms:W3CDTF">2020-11-06T09:14:00Z</dcterms:modified>
</cp:coreProperties>
</file>